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2AAE194" w14:textId="57B098D3" w:rsidR="007D7F71" w:rsidRDefault="007D7F71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790"/>
      </w:tblGrid>
      <w:tr w:rsidR="00C11CBE" w14:paraId="33AF3AA3" w14:textId="77777777" w:rsidTr="00C11CBE">
        <w:tc>
          <w:tcPr>
            <w:tcW w:w="10790" w:type="dxa"/>
          </w:tcPr>
          <w:p w14:paraId="7D80E76D" w14:textId="77777777" w:rsidR="00C11CBE" w:rsidRDefault="00C11CBE">
            <w:r>
              <w:rPr>
                <w:noProof/>
              </w:rPr>
              <w:drawing>
                <wp:inline distT="0" distB="0" distL="0" distR="0" wp14:anchorId="0419CB17" wp14:editId="58A424F5">
                  <wp:extent cx="6233160" cy="904962"/>
                  <wp:effectExtent l="0" t="0" r="0" b="9525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47371" cy="9070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7C99CF36" w14:textId="4031A054" w:rsidR="00C11CBE" w:rsidRDefault="00592756">
            <w:r>
              <w:rPr>
                <w:noProof/>
              </w:rPr>
              <w:drawing>
                <wp:inline distT="0" distB="0" distL="0" distR="0" wp14:anchorId="4F0C893E" wp14:editId="3366F1CE">
                  <wp:extent cx="6256020" cy="3312420"/>
                  <wp:effectExtent l="0" t="0" r="0" b="2540"/>
                  <wp:docPr id="6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6267955" cy="331873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1CBE" w14:paraId="366CB048" w14:textId="77777777" w:rsidTr="00C11CBE">
        <w:tc>
          <w:tcPr>
            <w:tcW w:w="10790" w:type="dxa"/>
          </w:tcPr>
          <w:p w14:paraId="17F27170" w14:textId="77777777" w:rsidR="00C11CBE" w:rsidRDefault="00C11CB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67D9ADC6" wp14:editId="12E7F206">
                  <wp:extent cx="6225540" cy="1511999"/>
                  <wp:effectExtent l="0" t="0" r="3810" b="0"/>
                  <wp:docPr id="3" name="Picture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238379" cy="151511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28AFFFD" w14:textId="77777777" w:rsidR="00C11CBE" w:rsidRDefault="00C11CBE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5A6FD772" wp14:editId="6F319F0C">
                  <wp:extent cx="5913120" cy="2821722"/>
                  <wp:effectExtent l="0" t="0" r="0" b="0"/>
                  <wp:docPr id="4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21457" cy="282570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6ACC307A" w14:textId="70F5AEBA" w:rsidR="00C11CBE" w:rsidRDefault="00C11CB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3A477204" wp14:editId="5BFB920E">
                  <wp:extent cx="5890260" cy="3669127"/>
                  <wp:effectExtent l="0" t="0" r="0" b="762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3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00080" cy="367524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C11CBE" w14:paraId="0605B587" w14:textId="77777777" w:rsidTr="00C11CBE">
        <w:tc>
          <w:tcPr>
            <w:tcW w:w="10790" w:type="dxa"/>
          </w:tcPr>
          <w:p w14:paraId="3E3DBE23" w14:textId="77777777" w:rsidR="00C11CBE" w:rsidRDefault="00C11CBE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4AAECEE6" wp14:editId="0053F9F0">
                  <wp:extent cx="5928360" cy="1363523"/>
                  <wp:effectExtent l="0" t="0" r="0" b="8255"/>
                  <wp:docPr id="7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989629" cy="137761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BA2854" w14:textId="77777777" w:rsidR="00C11CBE" w:rsidRDefault="002106E9">
            <w:pPr>
              <w:rPr>
                <w:noProof/>
              </w:rPr>
            </w:pPr>
            <w:r>
              <w:rPr>
                <w:noProof/>
              </w:rPr>
              <w:drawing>
                <wp:inline distT="0" distB="0" distL="0" distR="0" wp14:anchorId="2AC6CF90" wp14:editId="75EBA303">
                  <wp:extent cx="5943600" cy="2783377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55388" cy="278889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0A5550B4" w14:textId="42B78F57" w:rsidR="002106E9" w:rsidRDefault="005F0F78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1D2EE811" wp14:editId="50C62B10">
                  <wp:extent cx="5974080" cy="2033447"/>
                  <wp:effectExtent l="0" t="0" r="7620" b="508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86755" cy="2037761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106E9" w14:paraId="63FD0A7A" w14:textId="77777777" w:rsidTr="00C11CBE">
        <w:tc>
          <w:tcPr>
            <w:tcW w:w="10790" w:type="dxa"/>
          </w:tcPr>
          <w:p w14:paraId="0460B678" w14:textId="77777777" w:rsidR="002106E9" w:rsidRDefault="002106E9">
            <w:pPr>
              <w:rPr>
                <w:noProof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E55FE01" wp14:editId="65416D87">
                  <wp:extent cx="5989320" cy="3287471"/>
                  <wp:effectExtent l="0" t="0" r="0" b="8255"/>
                  <wp:docPr id="10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6001866" cy="3294357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tbl>
            <w:tblPr>
              <w:tblStyle w:val="TableGrid"/>
              <w:tblW w:w="5000" w:type="pct"/>
              <w:tblLook w:val="04A0" w:firstRow="1" w:lastRow="0" w:firstColumn="1" w:lastColumn="0" w:noHBand="0" w:noVBand="1"/>
            </w:tblPr>
            <w:tblGrid>
              <w:gridCol w:w="1085"/>
              <w:gridCol w:w="352"/>
              <w:gridCol w:w="345"/>
              <w:gridCol w:w="345"/>
              <w:gridCol w:w="345"/>
              <w:gridCol w:w="345"/>
              <w:gridCol w:w="345"/>
              <w:gridCol w:w="345"/>
              <w:gridCol w:w="345"/>
              <w:gridCol w:w="346"/>
              <w:gridCol w:w="344"/>
              <w:gridCol w:w="344"/>
              <w:gridCol w:w="344"/>
              <w:gridCol w:w="344"/>
              <w:gridCol w:w="344"/>
              <w:gridCol w:w="344"/>
              <w:gridCol w:w="344"/>
              <w:gridCol w:w="344"/>
              <w:gridCol w:w="344"/>
              <w:gridCol w:w="344"/>
              <w:gridCol w:w="344"/>
              <w:gridCol w:w="344"/>
              <w:gridCol w:w="344"/>
              <w:gridCol w:w="344"/>
              <w:gridCol w:w="344"/>
              <w:gridCol w:w="344"/>
              <w:gridCol w:w="862"/>
            </w:tblGrid>
            <w:tr w:rsidR="002106E9" w14:paraId="488EA125" w14:textId="77777777" w:rsidTr="002106E9">
              <w:tc>
                <w:tcPr>
                  <w:tcW w:w="513" w:type="pct"/>
                </w:tcPr>
                <w:p w14:paraId="68D03835" w14:textId="77777777" w:rsidR="002106E9" w:rsidRDefault="002106E9" w:rsidP="002106E9">
                  <w:r>
                    <w:t>Count</w:t>
                  </w:r>
                </w:p>
              </w:tc>
              <w:tc>
                <w:tcPr>
                  <w:tcW w:w="166" w:type="pct"/>
                </w:tcPr>
                <w:p w14:paraId="1709383A" w14:textId="77777777" w:rsidR="002106E9" w:rsidRDefault="002106E9" w:rsidP="002106E9">
                  <w:pPr>
                    <w:jc w:val="center"/>
                  </w:pPr>
                  <w:r>
                    <w:t>C</w:t>
                  </w:r>
                </w:p>
              </w:tc>
              <w:tc>
                <w:tcPr>
                  <w:tcW w:w="1305" w:type="pct"/>
                  <w:gridSpan w:val="8"/>
                </w:tcPr>
                <w:p w14:paraId="57BEBCEB" w14:textId="77777777" w:rsidR="002106E9" w:rsidRDefault="002106E9" w:rsidP="002106E9">
                  <w:pPr>
                    <w:jc w:val="center"/>
                  </w:pPr>
                  <w:r>
                    <w:t>A</w:t>
                  </w:r>
                </w:p>
              </w:tc>
              <w:tc>
                <w:tcPr>
                  <w:tcW w:w="1303" w:type="pct"/>
                  <w:gridSpan w:val="8"/>
                </w:tcPr>
                <w:p w14:paraId="4B6277E2" w14:textId="77777777" w:rsidR="002106E9" w:rsidRDefault="002106E9" w:rsidP="002106E9">
                  <w:pPr>
                    <w:jc w:val="center"/>
                  </w:pPr>
                  <w:r>
                    <w:t>Q</w:t>
                  </w:r>
                </w:p>
              </w:tc>
              <w:tc>
                <w:tcPr>
                  <w:tcW w:w="1303" w:type="pct"/>
                  <w:gridSpan w:val="8"/>
                </w:tcPr>
                <w:p w14:paraId="1B9E0440" w14:textId="77777777" w:rsidR="002106E9" w:rsidRDefault="002106E9" w:rsidP="002106E9">
                  <w:pPr>
                    <w:jc w:val="center"/>
                  </w:pPr>
                  <w:r>
                    <w:t>M</w:t>
                  </w:r>
                </w:p>
              </w:tc>
              <w:tc>
                <w:tcPr>
                  <w:tcW w:w="410" w:type="pct"/>
                </w:tcPr>
                <w:p w14:paraId="1815DB5A" w14:textId="77777777" w:rsidR="002106E9" w:rsidRDefault="002106E9" w:rsidP="002106E9">
                  <w:r>
                    <w:t>Step</w:t>
                  </w:r>
                </w:p>
              </w:tc>
            </w:tr>
            <w:tr w:rsidR="002106E9" w14:paraId="7956B367" w14:textId="77777777" w:rsidTr="002106E9">
              <w:tc>
                <w:tcPr>
                  <w:tcW w:w="513" w:type="pct"/>
                </w:tcPr>
                <w:p w14:paraId="22C8F2B1" w14:textId="77777777" w:rsidR="002106E9" w:rsidRDefault="002106E9" w:rsidP="002106E9">
                  <w:r>
                    <w:t>8</w:t>
                  </w:r>
                </w:p>
              </w:tc>
              <w:tc>
                <w:tcPr>
                  <w:tcW w:w="166" w:type="pct"/>
                </w:tcPr>
                <w:p w14:paraId="12133982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691F577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2882836A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1F8414A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BED8E2D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374031B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4A7E37A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7CE696F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4AF7DF3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2B7F96B7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58C5B03D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306F21F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2C83608F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71C2ADC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EA51CC1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F4CE1FE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386AADD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60558EBD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D51DA2D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582BD14E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240978D3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A6D082D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63DF71CC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E1D9BF1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20F4378E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410" w:type="pct"/>
                </w:tcPr>
                <w:p w14:paraId="5404159B" w14:textId="77777777" w:rsidR="002106E9" w:rsidRDefault="002106E9" w:rsidP="002106E9">
                  <w:r>
                    <w:t>Values</w:t>
                  </w:r>
                </w:p>
              </w:tc>
            </w:tr>
            <w:tr w:rsidR="002106E9" w14:paraId="61F104F6" w14:textId="77777777" w:rsidTr="002106E9">
              <w:tc>
                <w:tcPr>
                  <w:tcW w:w="513" w:type="pct"/>
                </w:tcPr>
                <w:p w14:paraId="0E2D6F48" w14:textId="77777777" w:rsidR="002106E9" w:rsidRDefault="002106E9" w:rsidP="002106E9"/>
              </w:tc>
              <w:tc>
                <w:tcPr>
                  <w:tcW w:w="166" w:type="pct"/>
                </w:tcPr>
                <w:p w14:paraId="0012D030" w14:textId="77777777" w:rsidR="002106E9" w:rsidRDefault="002106E9" w:rsidP="002106E9"/>
              </w:tc>
              <w:tc>
                <w:tcPr>
                  <w:tcW w:w="163" w:type="pct"/>
                </w:tcPr>
                <w:p w14:paraId="6CC9694C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5D97ABB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3460B43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12ACD14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520A3389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6C67F33F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6AEBA7FA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6D9817D4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7ED72383" w14:textId="77777777" w:rsidR="002106E9" w:rsidRDefault="002106E9" w:rsidP="002106E9"/>
              </w:tc>
              <w:tc>
                <w:tcPr>
                  <w:tcW w:w="163" w:type="pct"/>
                </w:tcPr>
                <w:p w14:paraId="1E7A5067" w14:textId="77777777" w:rsidR="002106E9" w:rsidRDefault="002106E9" w:rsidP="002106E9"/>
              </w:tc>
              <w:tc>
                <w:tcPr>
                  <w:tcW w:w="163" w:type="pct"/>
                </w:tcPr>
                <w:p w14:paraId="556B43FA" w14:textId="77777777" w:rsidR="002106E9" w:rsidRDefault="002106E9" w:rsidP="002106E9"/>
              </w:tc>
              <w:tc>
                <w:tcPr>
                  <w:tcW w:w="163" w:type="pct"/>
                </w:tcPr>
                <w:p w14:paraId="0F1BAF61" w14:textId="77777777" w:rsidR="002106E9" w:rsidRDefault="002106E9" w:rsidP="002106E9"/>
              </w:tc>
              <w:tc>
                <w:tcPr>
                  <w:tcW w:w="163" w:type="pct"/>
                </w:tcPr>
                <w:p w14:paraId="3423E2BF" w14:textId="77777777" w:rsidR="002106E9" w:rsidRDefault="002106E9" w:rsidP="002106E9"/>
              </w:tc>
              <w:tc>
                <w:tcPr>
                  <w:tcW w:w="163" w:type="pct"/>
                </w:tcPr>
                <w:p w14:paraId="5FBE904D" w14:textId="77777777" w:rsidR="002106E9" w:rsidRDefault="002106E9" w:rsidP="002106E9"/>
              </w:tc>
              <w:tc>
                <w:tcPr>
                  <w:tcW w:w="163" w:type="pct"/>
                </w:tcPr>
                <w:p w14:paraId="2CB2CECA" w14:textId="77777777" w:rsidR="002106E9" w:rsidRDefault="002106E9" w:rsidP="002106E9"/>
              </w:tc>
              <w:tc>
                <w:tcPr>
                  <w:tcW w:w="163" w:type="pct"/>
                </w:tcPr>
                <w:p w14:paraId="62B3D5AD" w14:textId="77777777" w:rsidR="002106E9" w:rsidRDefault="002106E9" w:rsidP="002106E9"/>
              </w:tc>
              <w:tc>
                <w:tcPr>
                  <w:tcW w:w="163" w:type="pct"/>
                </w:tcPr>
                <w:p w14:paraId="281933D4" w14:textId="77777777" w:rsidR="002106E9" w:rsidRDefault="002106E9" w:rsidP="002106E9"/>
              </w:tc>
              <w:tc>
                <w:tcPr>
                  <w:tcW w:w="163" w:type="pct"/>
                </w:tcPr>
                <w:p w14:paraId="69E607A8" w14:textId="77777777" w:rsidR="002106E9" w:rsidRDefault="002106E9" w:rsidP="002106E9"/>
              </w:tc>
              <w:tc>
                <w:tcPr>
                  <w:tcW w:w="163" w:type="pct"/>
                </w:tcPr>
                <w:p w14:paraId="38C0A859" w14:textId="77777777" w:rsidR="002106E9" w:rsidRDefault="002106E9" w:rsidP="002106E9"/>
              </w:tc>
              <w:tc>
                <w:tcPr>
                  <w:tcW w:w="163" w:type="pct"/>
                </w:tcPr>
                <w:p w14:paraId="520742E3" w14:textId="77777777" w:rsidR="002106E9" w:rsidRDefault="002106E9" w:rsidP="002106E9"/>
              </w:tc>
              <w:tc>
                <w:tcPr>
                  <w:tcW w:w="163" w:type="pct"/>
                </w:tcPr>
                <w:p w14:paraId="7B9DCF29" w14:textId="77777777" w:rsidR="002106E9" w:rsidRDefault="002106E9" w:rsidP="002106E9"/>
              </w:tc>
              <w:tc>
                <w:tcPr>
                  <w:tcW w:w="163" w:type="pct"/>
                </w:tcPr>
                <w:p w14:paraId="702149C8" w14:textId="77777777" w:rsidR="002106E9" w:rsidRDefault="002106E9" w:rsidP="002106E9"/>
              </w:tc>
              <w:tc>
                <w:tcPr>
                  <w:tcW w:w="163" w:type="pct"/>
                </w:tcPr>
                <w:p w14:paraId="48188174" w14:textId="77777777" w:rsidR="002106E9" w:rsidRDefault="002106E9" w:rsidP="002106E9"/>
              </w:tc>
              <w:tc>
                <w:tcPr>
                  <w:tcW w:w="163" w:type="pct"/>
                </w:tcPr>
                <w:p w14:paraId="6F2B2C75" w14:textId="77777777" w:rsidR="002106E9" w:rsidRDefault="002106E9" w:rsidP="002106E9"/>
              </w:tc>
              <w:tc>
                <w:tcPr>
                  <w:tcW w:w="410" w:type="pct"/>
                </w:tcPr>
                <w:p w14:paraId="6655853B" w14:textId="77777777" w:rsidR="002106E9" w:rsidRDefault="002106E9" w:rsidP="002106E9">
                  <w:r>
                    <w:t>Add</w:t>
                  </w:r>
                </w:p>
              </w:tc>
            </w:tr>
            <w:tr w:rsidR="002106E9" w14:paraId="32B65239" w14:textId="77777777" w:rsidTr="002106E9">
              <w:tc>
                <w:tcPr>
                  <w:tcW w:w="513" w:type="pct"/>
                </w:tcPr>
                <w:p w14:paraId="7658407C" w14:textId="77777777" w:rsidR="002106E9" w:rsidRDefault="002106E9" w:rsidP="002106E9">
                  <w:r>
                    <w:t>7</w:t>
                  </w:r>
                </w:p>
              </w:tc>
              <w:tc>
                <w:tcPr>
                  <w:tcW w:w="166" w:type="pct"/>
                </w:tcPr>
                <w:p w14:paraId="32AEBD33" w14:textId="77777777" w:rsidR="002106E9" w:rsidRDefault="002106E9" w:rsidP="002106E9"/>
              </w:tc>
              <w:tc>
                <w:tcPr>
                  <w:tcW w:w="163" w:type="pct"/>
                </w:tcPr>
                <w:p w14:paraId="749D1395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90534F6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67CDA8B1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57CD7AA5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0E6FED0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38CA1022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AD9C663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F9CA7B2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7DA2870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74E2330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2BA89B64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7E5E1295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79FBD45D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D0EE5E7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F969AF8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5FC403F1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7DD82B4F" w14:textId="77777777" w:rsidR="002106E9" w:rsidRDefault="002106E9" w:rsidP="002106E9"/>
              </w:tc>
              <w:tc>
                <w:tcPr>
                  <w:tcW w:w="163" w:type="pct"/>
                </w:tcPr>
                <w:p w14:paraId="69027214" w14:textId="77777777" w:rsidR="002106E9" w:rsidRDefault="002106E9" w:rsidP="002106E9"/>
              </w:tc>
              <w:tc>
                <w:tcPr>
                  <w:tcW w:w="163" w:type="pct"/>
                </w:tcPr>
                <w:p w14:paraId="1DDF5730" w14:textId="77777777" w:rsidR="002106E9" w:rsidRDefault="002106E9" w:rsidP="002106E9"/>
              </w:tc>
              <w:tc>
                <w:tcPr>
                  <w:tcW w:w="163" w:type="pct"/>
                </w:tcPr>
                <w:p w14:paraId="1C2091D3" w14:textId="77777777" w:rsidR="002106E9" w:rsidRDefault="002106E9" w:rsidP="002106E9"/>
              </w:tc>
              <w:tc>
                <w:tcPr>
                  <w:tcW w:w="163" w:type="pct"/>
                </w:tcPr>
                <w:p w14:paraId="288706C6" w14:textId="77777777" w:rsidR="002106E9" w:rsidRDefault="002106E9" w:rsidP="002106E9"/>
              </w:tc>
              <w:tc>
                <w:tcPr>
                  <w:tcW w:w="163" w:type="pct"/>
                </w:tcPr>
                <w:p w14:paraId="5F1B9978" w14:textId="77777777" w:rsidR="002106E9" w:rsidRDefault="002106E9" w:rsidP="002106E9"/>
              </w:tc>
              <w:tc>
                <w:tcPr>
                  <w:tcW w:w="163" w:type="pct"/>
                </w:tcPr>
                <w:p w14:paraId="40DB6BA2" w14:textId="77777777" w:rsidR="002106E9" w:rsidRDefault="002106E9" w:rsidP="002106E9"/>
              </w:tc>
              <w:tc>
                <w:tcPr>
                  <w:tcW w:w="163" w:type="pct"/>
                </w:tcPr>
                <w:p w14:paraId="3CBCF3ED" w14:textId="77777777" w:rsidR="002106E9" w:rsidRDefault="002106E9" w:rsidP="002106E9"/>
              </w:tc>
              <w:tc>
                <w:tcPr>
                  <w:tcW w:w="410" w:type="pct"/>
                </w:tcPr>
                <w:p w14:paraId="37E6AF47" w14:textId="77777777" w:rsidR="002106E9" w:rsidRDefault="002106E9" w:rsidP="002106E9">
                  <w:r>
                    <w:t>Shift</w:t>
                  </w:r>
                </w:p>
              </w:tc>
            </w:tr>
            <w:tr w:rsidR="002106E9" w14:paraId="427E9163" w14:textId="77777777" w:rsidTr="002106E9">
              <w:tc>
                <w:tcPr>
                  <w:tcW w:w="513" w:type="pct"/>
                </w:tcPr>
                <w:p w14:paraId="177D3046" w14:textId="77777777" w:rsidR="002106E9" w:rsidRDefault="002106E9" w:rsidP="002106E9"/>
              </w:tc>
              <w:tc>
                <w:tcPr>
                  <w:tcW w:w="166" w:type="pct"/>
                </w:tcPr>
                <w:p w14:paraId="38B19F8F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142F849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513BB8FF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7B34FC7A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3AC6DF76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7A77978B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58FD9BFE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45639B7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AF0DE2C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5881CC6" w14:textId="77777777" w:rsidR="002106E9" w:rsidRDefault="002106E9" w:rsidP="002106E9"/>
              </w:tc>
              <w:tc>
                <w:tcPr>
                  <w:tcW w:w="163" w:type="pct"/>
                </w:tcPr>
                <w:p w14:paraId="21C482CA" w14:textId="77777777" w:rsidR="002106E9" w:rsidRDefault="002106E9" w:rsidP="002106E9"/>
              </w:tc>
              <w:tc>
                <w:tcPr>
                  <w:tcW w:w="163" w:type="pct"/>
                </w:tcPr>
                <w:p w14:paraId="0ADA5554" w14:textId="77777777" w:rsidR="002106E9" w:rsidRDefault="002106E9" w:rsidP="002106E9"/>
              </w:tc>
              <w:tc>
                <w:tcPr>
                  <w:tcW w:w="163" w:type="pct"/>
                </w:tcPr>
                <w:p w14:paraId="7508381A" w14:textId="77777777" w:rsidR="002106E9" w:rsidRDefault="002106E9" w:rsidP="002106E9"/>
              </w:tc>
              <w:tc>
                <w:tcPr>
                  <w:tcW w:w="163" w:type="pct"/>
                </w:tcPr>
                <w:p w14:paraId="575D2D50" w14:textId="77777777" w:rsidR="002106E9" w:rsidRDefault="002106E9" w:rsidP="002106E9"/>
              </w:tc>
              <w:tc>
                <w:tcPr>
                  <w:tcW w:w="163" w:type="pct"/>
                </w:tcPr>
                <w:p w14:paraId="2CA0373F" w14:textId="77777777" w:rsidR="002106E9" w:rsidRDefault="002106E9" w:rsidP="002106E9"/>
              </w:tc>
              <w:tc>
                <w:tcPr>
                  <w:tcW w:w="163" w:type="pct"/>
                </w:tcPr>
                <w:p w14:paraId="197435EB" w14:textId="77777777" w:rsidR="002106E9" w:rsidRDefault="002106E9" w:rsidP="002106E9"/>
              </w:tc>
              <w:tc>
                <w:tcPr>
                  <w:tcW w:w="163" w:type="pct"/>
                </w:tcPr>
                <w:p w14:paraId="1A453D88" w14:textId="77777777" w:rsidR="002106E9" w:rsidRDefault="002106E9" w:rsidP="002106E9"/>
              </w:tc>
              <w:tc>
                <w:tcPr>
                  <w:tcW w:w="163" w:type="pct"/>
                </w:tcPr>
                <w:p w14:paraId="6D5656FB" w14:textId="77777777" w:rsidR="002106E9" w:rsidRDefault="002106E9" w:rsidP="002106E9"/>
              </w:tc>
              <w:tc>
                <w:tcPr>
                  <w:tcW w:w="163" w:type="pct"/>
                </w:tcPr>
                <w:p w14:paraId="2453CD74" w14:textId="77777777" w:rsidR="002106E9" w:rsidRDefault="002106E9" w:rsidP="002106E9"/>
              </w:tc>
              <w:tc>
                <w:tcPr>
                  <w:tcW w:w="163" w:type="pct"/>
                </w:tcPr>
                <w:p w14:paraId="3DFD8EC4" w14:textId="77777777" w:rsidR="002106E9" w:rsidRDefault="002106E9" w:rsidP="002106E9"/>
              </w:tc>
              <w:tc>
                <w:tcPr>
                  <w:tcW w:w="163" w:type="pct"/>
                </w:tcPr>
                <w:p w14:paraId="435AD4D0" w14:textId="77777777" w:rsidR="002106E9" w:rsidRDefault="002106E9" w:rsidP="002106E9"/>
              </w:tc>
              <w:tc>
                <w:tcPr>
                  <w:tcW w:w="163" w:type="pct"/>
                </w:tcPr>
                <w:p w14:paraId="0EA300B7" w14:textId="77777777" w:rsidR="002106E9" w:rsidRDefault="002106E9" w:rsidP="002106E9"/>
              </w:tc>
              <w:tc>
                <w:tcPr>
                  <w:tcW w:w="163" w:type="pct"/>
                </w:tcPr>
                <w:p w14:paraId="1E5F1518" w14:textId="77777777" w:rsidR="002106E9" w:rsidRDefault="002106E9" w:rsidP="002106E9"/>
              </w:tc>
              <w:tc>
                <w:tcPr>
                  <w:tcW w:w="163" w:type="pct"/>
                </w:tcPr>
                <w:p w14:paraId="40B8FE6E" w14:textId="77777777" w:rsidR="002106E9" w:rsidRDefault="002106E9" w:rsidP="002106E9"/>
              </w:tc>
              <w:tc>
                <w:tcPr>
                  <w:tcW w:w="163" w:type="pct"/>
                </w:tcPr>
                <w:p w14:paraId="14058B18" w14:textId="77777777" w:rsidR="002106E9" w:rsidRDefault="002106E9" w:rsidP="002106E9"/>
              </w:tc>
              <w:tc>
                <w:tcPr>
                  <w:tcW w:w="410" w:type="pct"/>
                </w:tcPr>
                <w:p w14:paraId="33B5D5FC" w14:textId="77777777" w:rsidR="002106E9" w:rsidRDefault="002106E9" w:rsidP="002106E9">
                  <w:r>
                    <w:t>Add</w:t>
                  </w:r>
                </w:p>
              </w:tc>
            </w:tr>
            <w:tr w:rsidR="002106E9" w14:paraId="068BAD0C" w14:textId="77777777" w:rsidTr="002106E9">
              <w:tc>
                <w:tcPr>
                  <w:tcW w:w="513" w:type="pct"/>
                </w:tcPr>
                <w:p w14:paraId="0C9C60C7" w14:textId="77777777" w:rsidR="002106E9" w:rsidRDefault="002106E9" w:rsidP="002106E9">
                  <w:r>
                    <w:t>6</w:t>
                  </w:r>
                </w:p>
              </w:tc>
              <w:tc>
                <w:tcPr>
                  <w:tcW w:w="166" w:type="pct"/>
                </w:tcPr>
                <w:p w14:paraId="663975A7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5636CD2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2529660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55F8B70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D7501C2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CD1408C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2A6293B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B888544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F6D4A76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6ECE52A7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7C45BCF0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A6E2F29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01407FF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6B837BC7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2E307FB3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59FB9FD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2BAEEF16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7116E01A" w14:textId="77777777" w:rsidR="002106E9" w:rsidRDefault="002106E9" w:rsidP="002106E9"/>
              </w:tc>
              <w:tc>
                <w:tcPr>
                  <w:tcW w:w="163" w:type="pct"/>
                </w:tcPr>
                <w:p w14:paraId="15A03FBB" w14:textId="77777777" w:rsidR="002106E9" w:rsidRDefault="002106E9" w:rsidP="002106E9"/>
              </w:tc>
              <w:tc>
                <w:tcPr>
                  <w:tcW w:w="163" w:type="pct"/>
                </w:tcPr>
                <w:p w14:paraId="3FB9AD32" w14:textId="77777777" w:rsidR="002106E9" w:rsidRDefault="002106E9" w:rsidP="002106E9"/>
              </w:tc>
              <w:tc>
                <w:tcPr>
                  <w:tcW w:w="163" w:type="pct"/>
                </w:tcPr>
                <w:p w14:paraId="51361CD9" w14:textId="77777777" w:rsidR="002106E9" w:rsidRDefault="002106E9" w:rsidP="002106E9"/>
              </w:tc>
              <w:tc>
                <w:tcPr>
                  <w:tcW w:w="163" w:type="pct"/>
                </w:tcPr>
                <w:p w14:paraId="23FD87D3" w14:textId="77777777" w:rsidR="002106E9" w:rsidRDefault="002106E9" w:rsidP="002106E9"/>
              </w:tc>
              <w:tc>
                <w:tcPr>
                  <w:tcW w:w="163" w:type="pct"/>
                </w:tcPr>
                <w:p w14:paraId="50507F12" w14:textId="77777777" w:rsidR="002106E9" w:rsidRDefault="002106E9" w:rsidP="002106E9"/>
              </w:tc>
              <w:tc>
                <w:tcPr>
                  <w:tcW w:w="163" w:type="pct"/>
                </w:tcPr>
                <w:p w14:paraId="3B27B213" w14:textId="77777777" w:rsidR="002106E9" w:rsidRDefault="002106E9" w:rsidP="002106E9"/>
              </w:tc>
              <w:tc>
                <w:tcPr>
                  <w:tcW w:w="163" w:type="pct"/>
                </w:tcPr>
                <w:p w14:paraId="7CE76940" w14:textId="77777777" w:rsidR="002106E9" w:rsidRDefault="002106E9" w:rsidP="002106E9"/>
              </w:tc>
              <w:tc>
                <w:tcPr>
                  <w:tcW w:w="410" w:type="pct"/>
                </w:tcPr>
                <w:p w14:paraId="54BDC119" w14:textId="77777777" w:rsidR="002106E9" w:rsidRDefault="002106E9" w:rsidP="002106E9">
                  <w:r>
                    <w:t>Shift</w:t>
                  </w:r>
                </w:p>
              </w:tc>
            </w:tr>
            <w:tr w:rsidR="002106E9" w14:paraId="484CB96F" w14:textId="77777777" w:rsidTr="002106E9">
              <w:tc>
                <w:tcPr>
                  <w:tcW w:w="513" w:type="pct"/>
                </w:tcPr>
                <w:p w14:paraId="377A6054" w14:textId="77777777" w:rsidR="002106E9" w:rsidRDefault="002106E9" w:rsidP="002106E9">
                  <w:r>
                    <w:t>5</w:t>
                  </w:r>
                </w:p>
              </w:tc>
              <w:tc>
                <w:tcPr>
                  <w:tcW w:w="166" w:type="pct"/>
                </w:tcPr>
                <w:p w14:paraId="6CCE4E7B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1A5A7F7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B297C23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518BF02E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089E7A9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588F4CB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3223E4A4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2607452A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7FF53113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7C68976A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5385C4E7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DDFB473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A1A7426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3E69D84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1357DE9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3C2C2CE2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5C2C0C2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B69801C" w14:textId="77777777" w:rsidR="002106E9" w:rsidRDefault="002106E9" w:rsidP="002106E9"/>
              </w:tc>
              <w:tc>
                <w:tcPr>
                  <w:tcW w:w="163" w:type="pct"/>
                </w:tcPr>
                <w:p w14:paraId="39647D67" w14:textId="77777777" w:rsidR="002106E9" w:rsidRDefault="002106E9" w:rsidP="002106E9"/>
              </w:tc>
              <w:tc>
                <w:tcPr>
                  <w:tcW w:w="163" w:type="pct"/>
                </w:tcPr>
                <w:p w14:paraId="5F2B99FB" w14:textId="77777777" w:rsidR="002106E9" w:rsidRDefault="002106E9" w:rsidP="002106E9"/>
              </w:tc>
              <w:tc>
                <w:tcPr>
                  <w:tcW w:w="163" w:type="pct"/>
                </w:tcPr>
                <w:p w14:paraId="26BF098D" w14:textId="77777777" w:rsidR="002106E9" w:rsidRDefault="002106E9" w:rsidP="002106E9"/>
              </w:tc>
              <w:tc>
                <w:tcPr>
                  <w:tcW w:w="163" w:type="pct"/>
                </w:tcPr>
                <w:p w14:paraId="09DE381F" w14:textId="77777777" w:rsidR="002106E9" w:rsidRDefault="002106E9" w:rsidP="002106E9"/>
              </w:tc>
              <w:tc>
                <w:tcPr>
                  <w:tcW w:w="163" w:type="pct"/>
                </w:tcPr>
                <w:p w14:paraId="2D1BC532" w14:textId="77777777" w:rsidR="002106E9" w:rsidRDefault="002106E9" w:rsidP="002106E9"/>
              </w:tc>
              <w:tc>
                <w:tcPr>
                  <w:tcW w:w="163" w:type="pct"/>
                </w:tcPr>
                <w:p w14:paraId="1D68D107" w14:textId="77777777" w:rsidR="002106E9" w:rsidRDefault="002106E9" w:rsidP="002106E9"/>
              </w:tc>
              <w:tc>
                <w:tcPr>
                  <w:tcW w:w="163" w:type="pct"/>
                </w:tcPr>
                <w:p w14:paraId="5927C66B" w14:textId="77777777" w:rsidR="002106E9" w:rsidRDefault="002106E9" w:rsidP="002106E9"/>
              </w:tc>
              <w:tc>
                <w:tcPr>
                  <w:tcW w:w="410" w:type="pct"/>
                </w:tcPr>
                <w:p w14:paraId="65F3DEA5" w14:textId="77777777" w:rsidR="002106E9" w:rsidRDefault="002106E9" w:rsidP="002106E9">
                  <w:r>
                    <w:t>Shift</w:t>
                  </w:r>
                </w:p>
              </w:tc>
            </w:tr>
            <w:tr w:rsidR="002106E9" w14:paraId="748761CD" w14:textId="77777777" w:rsidTr="002106E9">
              <w:tc>
                <w:tcPr>
                  <w:tcW w:w="513" w:type="pct"/>
                </w:tcPr>
                <w:p w14:paraId="4272C4DF" w14:textId="77777777" w:rsidR="002106E9" w:rsidRDefault="002106E9" w:rsidP="002106E9"/>
              </w:tc>
              <w:tc>
                <w:tcPr>
                  <w:tcW w:w="166" w:type="pct"/>
                </w:tcPr>
                <w:p w14:paraId="47F767EB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795A7217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DD7E6C0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7EBC1A1B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1426D28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C624803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21716293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5DF5FD2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56BBA88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0DFB293" w14:textId="77777777" w:rsidR="002106E9" w:rsidRDefault="002106E9" w:rsidP="002106E9"/>
              </w:tc>
              <w:tc>
                <w:tcPr>
                  <w:tcW w:w="163" w:type="pct"/>
                </w:tcPr>
                <w:p w14:paraId="20D2699A" w14:textId="77777777" w:rsidR="002106E9" w:rsidRDefault="002106E9" w:rsidP="002106E9"/>
              </w:tc>
              <w:tc>
                <w:tcPr>
                  <w:tcW w:w="163" w:type="pct"/>
                </w:tcPr>
                <w:p w14:paraId="4329F544" w14:textId="77777777" w:rsidR="002106E9" w:rsidRDefault="002106E9" w:rsidP="002106E9"/>
              </w:tc>
              <w:tc>
                <w:tcPr>
                  <w:tcW w:w="163" w:type="pct"/>
                </w:tcPr>
                <w:p w14:paraId="3BB2F926" w14:textId="77777777" w:rsidR="002106E9" w:rsidRDefault="002106E9" w:rsidP="002106E9"/>
              </w:tc>
              <w:tc>
                <w:tcPr>
                  <w:tcW w:w="163" w:type="pct"/>
                </w:tcPr>
                <w:p w14:paraId="5C0CF4E1" w14:textId="77777777" w:rsidR="002106E9" w:rsidRDefault="002106E9" w:rsidP="002106E9"/>
              </w:tc>
              <w:tc>
                <w:tcPr>
                  <w:tcW w:w="163" w:type="pct"/>
                </w:tcPr>
                <w:p w14:paraId="781B3FEA" w14:textId="77777777" w:rsidR="002106E9" w:rsidRDefault="002106E9" w:rsidP="002106E9"/>
              </w:tc>
              <w:tc>
                <w:tcPr>
                  <w:tcW w:w="163" w:type="pct"/>
                </w:tcPr>
                <w:p w14:paraId="486FEE97" w14:textId="77777777" w:rsidR="002106E9" w:rsidRDefault="002106E9" w:rsidP="002106E9"/>
              </w:tc>
              <w:tc>
                <w:tcPr>
                  <w:tcW w:w="163" w:type="pct"/>
                </w:tcPr>
                <w:p w14:paraId="0920F6FE" w14:textId="77777777" w:rsidR="002106E9" w:rsidRDefault="002106E9" w:rsidP="002106E9"/>
              </w:tc>
              <w:tc>
                <w:tcPr>
                  <w:tcW w:w="163" w:type="pct"/>
                </w:tcPr>
                <w:p w14:paraId="50B02379" w14:textId="77777777" w:rsidR="002106E9" w:rsidRDefault="002106E9" w:rsidP="002106E9"/>
              </w:tc>
              <w:tc>
                <w:tcPr>
                  <w:tcW w:w="163" w:type="pct"/>
                </w:tcPr>
                <w:p w14:paraId="104DB173" w14:textId="77777777" w:rsidR="002106E9" w:rsidRDefault="002106E9" w:rsidP="002106E9"/>
              </w:tc>
              <w:tc>
                <w:tcPr>
                  <w:tcW w:w="163" w:type="pct"/>
                </w:tcPr>
                <w:p w14:paraId="0F9D501D" w14:textId="77777777" w:rsidR="002106E9" w:rsidRDefault="002106E9" w:rsidP="002106E9"/>
              </w:tc>
              <w:tc>
                <w:tcPr>
                  <w:tcW w:w="163" w:type="pct"/>
                </w:tcPr>
                <w:p w14:paraId="21171904" w14:textId="77777777" w:rsidR="002106E9" w:rsidRDefault="002106E9" w:rsidP="002106E9"/>
              </w:tc>
              <w:tc>
                <w:tcPr>
                  <w:tcW w:w="163" w:type="pct"/>
                </w:tcPr>
                <w:p w14:paraId="0E2775F0" w14:textId="77777777" w:rsidR="002106E9" w:rsidRDefault="002106E9" w:rsidP="002106E9"/>
              </w:tc>
              <w:tc>
                <w:tcPr>
                  <w:tcW w:w="163" w:type="pct"/>
                </w:tcPr>
                <w:p w14:paraId="1AE4369B" w14:textId="77777777" w:rsidR="002106E9" w:rsidRDefault="002106E9" w:rsidP="002106E9"/>
              </w:tc>
              <w:tc>
                <w:tcPr>
                  <w:tcW w:w="163" w:type="pct"/>
                </w:tcPr>
                <w:p w14:paraId="400F978C" w14:textId="77777777" w:rsidR="002106E9" w:rsidRDefault="002106E9" w:rsidP="002106E9"/>
              </w:tc>
              <w:tc>
                <w:tcPr>
                  <w:tcW w:w="163" w:type="pct"/>
                </w:tcPr>
                <w:p w14:paraId="3135BB63" w14:textId="77777777" w:rsidR="002106E9" w:rsidRDefault="002106E9" w:rsidP="002106E9"/>
              </w:tc>
              <w:tc>
                <w:tcPr>
                  <w:tcW w:w="410" w:type="pct"/>
                </w:tcPr>
                <w:p w14:paraId="7562A385" w14:textId="77777777" w:rsidR="002106E9" w:rsidRDefault="002106E9" w:rsidP="002106E9">
                  <w:r>
                    <w:t>Add</w:t>
                  </w:r>
                </w:p>
              </w:tc>
            </w:tr>
            <w:tr w:rsidR="002106E9" w14:paraId="7091198B" w14:textId="77777777" w:rsidTr="002106E9">
              <w:tc>
                <w:tcPr>
                  <w:tcW w:w="513" w:type="pct"/>
                </w:tcPr>
                <w:p w14:paraId="08BFE246" w14:textId="77777777" w:rsidR="002106E9" w:rsidRDefault="002106E9" w:rsidP="002106E9">
                  <w:r>
                    <w:t>4</w:t>
                  </w:r>
                </w:p>
              </w:tc>
              <w:tc>
                <w:tcPr>
                  <w:tcW w:w="166" w:type="pct"/>
                </w:tcPr>
                <w:p w14:paraId="44584104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8C30907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3D3E0B77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04A975F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89DC166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77112E22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6923C483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C36C0AA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7B8A02E2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789DA317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5286A775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2D32852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9BE8C15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2E10E79C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59920750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522F7861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22A05CC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212D0D72" w14:textId="77777777" w:rsidR="002106E9" w:rsidRDefault="002106E9" w:rsidP="002106E9"/>
              </w:tc>
              <w:tc>
                <w:tcPr>
                  <w:tcW w:w="163" w:type="pct"/>
                </w:tcPr>
                <w:p w14:paraId="586999F1" w14:textId="77777777" w:rsidR="002106E9" w:rsidRDefault="002106E9" w:rsidP="002106E9"/>
              </w:tc>
              <w:tc>
                <w:tcPr>
                  <w:tcW w:w="163" w:type="pct"/>
                </w:tcPr>
                <w:p w14:paraId="6643A6FD" w14:textId="77777777" w:rsidR="002106E9" w:rsidRDefault="002106E9" w:rsidP="002106E9"/>
              </w:tc>
              <w:tc>
                <w:tcPr>
                  <w:tcW w:w="163" w:type="pct"/>
                </w:tcPr>
                <w:p w14:paraId="4C6A1C17" w14:textId="77777777" w:rsidR="002106E9" w:rsidRDefault="002106E9" w:rsidP="002106E9"/>
              </w:tc>
              <w:tc>
                <w:tcPr>
                  <w:tcW w:w="163" w:type="pct"/>
                </w:tcPr>
                <w:p w14:paraId="1DC47294" w14:textId="77777777" w:rsidR="002106E9" w:rsidRDefault="002106E9" w:rsidP="002106E9"/>
              </w:tc>
              <w:tc>
                <w:tcPr>
                  <w:tcW w:w="163" w:type="pct"/>
                </w:tcPr>
                <w:p w14:paraId="146C518A" w14:textId="77777777" w:rsidR="002106E9" w:rsidRDefault="002106E9" w:rsidP="002106E9"/>
              </w:tc>
              <w:tc>
                <w:tcPr>
                  <w:tcW w:w="163" w:type="pct"/>
                </w:tcPr>
                <w:p w14:paraId="1A80D056" w14:textId="77777777" w:rsidR="002106E9" w:rsidRDefault="002106E9" w:rsidP="002106E9"/>
              </w:tc>
              <w:tc>
                <w:tcPr>
                  <w:tcW w:w="163" w:type="pct"/>
                </w:tcPr>
                <w:p w14:paraId="5AC5255E" w14:textId="77777777" w:rsidR="002106E9" w:rsidRDefault="002106E9" w:rsidP="002106E9"/>
              </w:tc>
              <w:tc>
                <w:tcPr>
                  <w:tcW w:w="410" w:type="pct"/>
                </w:tcPr>
                <w:p w14:paraId="583774D8" w14:textId="77777777" w:rsidR="002106E9" w:rsidRDefault="002106E9" w:rsidP="002106E9">
                  <w:r>
                    <w:t>Shift</w:t>
                  </w:r>
                </w:p>
              </w:tc>
            </w:tr>
            <w:tr w:rsidR="002106E9" w14:paraId="06CF77A6" w14:textId="77777777" w:rsidTr="002106E9">
              <w:tc>
                <w:tcPr>
                  <w:tcW w:w="513" w:type="pct"/>
                </w:tcPr>
                <w:p w14:paraId="098DCE47" w14:textId="77777777" w:rsidR="002106E9" w:rsidRDefault="002106E9" w:rsidP="002106E9">
                  <w:r>
                    <w:t>3</w:t>
                  </w:r>
                </w:p>
              </w:tc>
              <w:tc>
                <w:tcPr>
                  <w:tcW w:w="166" w:type="pct"/>
                </w:tcPr>
                <w:p w14:paraId="202F391C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EAEAD4E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E3B63C7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676F85FC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C73F355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74AD51A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CDE1C64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FF3E8EB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B3B48E1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C679A7B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D9E4A1C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7C8DDD73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69757757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5A703A77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E7FDCB8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2A43517E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739A0FA9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7857ABC5" w14:textId="77777777" w:rsidR="002106E9" w:rsidRDefault="002106E9" w:rsidP="002106E9"/>
              </w:tc>
              <w:tc>
                <w:tcPr>
                  <w:tcW w:w="163" w:type="pct"/>
                </w:tcPr>
                <w:p w14:paraId="56659BA0" w14:textId="77777777" w:rsidR="002106E9" w:rsidRDefault="002106E9" w:rsidP="002106E9"/>
              </w:tc>
              <w:tc>
                <w:tcPr>
                  <w:tcW w:w="163" w:type="pct"/>
                </w:tcPr>
                <w:p w14:paraId="13103B18" w14:textId="77777777" w:rsidR="002106E9" w:rsidRDefault="002106E9" w:rsidP="002106E9"/>
              </w:tc>
              <w:tc>
                <w:tcPr>
                  <w:tcW w:w="163" w:type="pct"/>
                </w:tcPr>
                <w:p w14:paraId="70B7C5C2" w14:textId="77777777" w:rsidR="002106E9" w:rsidRDefault="002106E9" w:rsidP="002106E9"/>
              </w:tc>
              <w:tc>
                <w:tcPr>
                  <w:tcW w:w="163" w:type="pct"/>
                </w:tcPr>
                <w:p w14:paraId="552A8C9A" w14:textId="77777777" w:rsidR="002106E9" w:rsidRDefault="002106E9" w:rsidP="002106E9"/>
              </w:tc>
              <w:tc>
                <w:tcPr>
                  <w:tcW w:w="163" w:type="pct"/>
                </w:tcPr>
                <w:p w14:paraId="5C60C3CA" w14:textId="77777777" w:rsidR="002106E9" w:rsidRDefault="002106E9" w:rsidP="002106E9"/>
              </w:tc>
              <w:tc>
                <w:tcPr>
                  <w:tcW w:w="163" w:type="pct"/>
                </w:tcPr>
                <w:p w14:paraId="0744000B" w14:textId="77777777" w:rsidR="002106E9" w:rsidRDefault="002106E9" w:rsidP="002106E9"/>
              </w:tc>
              <w:tc>
                <w:tcPr>
                  <w:tcW w:w="163" w:type="pct"/>
                </w:tcPr>
                <w:p w14:paraId="56C24970" w14:textId="77777777" w:rsidR="002106E9" w:rsidRDefault="002106E9" w:rsidP="002106E9"/>
              </w:tc>
              <w:tc>
                <w:tcPr>
                  <w:tcW w:w="410" w:type="pct"/>
                </w:tcPr>
                <w:p w14:paraId="7688244D" w14:textId="77777777" w:rsidR="002106E9" w:rsidRDefault="002106E9" w:rsidP="002106E9">
                  <w:r>
                    <w:t>Shift</w:t>
                  </w:r>
                </w:p>
              </w:tc>
            </w:tr>
            <w:tr w:rsidR="002106E9" w14:paraId="0582F2AC" w14:textId="77777777" w:rsidTr="002106E9">
              <w:tc>
                <w:tcPr>
                  <w:tcW w:w="513" w:type="pct"/>
                </w:tcPr>
                <w:p w14:paraId="602DE063" w14:textId="77777777" w:rsidR="002106E9" w:rsidRDefault="002106E9" w:rsidP="002106E9"/>
              </w:tc>
              <w:tc>
                <w:tcPr>
                  <w:tcW w:w="166" w:type="pct"/>
                </w:tcPr>
                <w:p w14:paraId="5B0621EF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550C437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56842528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26924BB2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556EAF2C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2431E14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33E598BE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A2182B3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29FC00E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597A751" w14:textId="77777777" w:rsidR="002106E9" w:rsidRDefault="002106E9" w:rsidP="002106E9"/>
              </w:tc>
              <w:tc>
                <w:tcPr>
                  <w:tcW w:w="163" w:type="pct"/>
                </w:tcPr>
                <w:p w14:paraId="25FA73D1" w14:textId="77777777" w:rsidR="002106E9" w:rsidRDefault="002106E9" w:rsidP="002106E9"/>
              </w:tc>
              <w:tc>
                <w:tcPr>
                  <w:tcW w:w="163" w:type="pct"/>
                </w:tcPr>
                <w:p w14:paraId="1439E4E8" w14:textId="77777777" w:rsidR="002106E9" w:rsidRDefault="002106E9" w:rsidP="002106E9"/>
              </w:tc>
              <w:tc>
                <w:tcPr>
                  <w:tcW w:w="163" w:type="pct"/>
                </w:tcPr>
                <w:p w14:paraId="0C0F52CE" w14:textId="77777777" w:rsidR="002106E9" w:rsidRDefault="002106E9" w:rsidP="002106E9"/>
              </w:tc>
              <w:tc>
                <w:tcPr>
                  <w:tcW w:w="163" w:type="pct"/>
                </w:tcPr>
                <w:p w14:paraId="42E856FE" w14:textId="77777777" w:rsidR="002106E9" w:rsidRDefault="002106E9" w:rsidP="002106E9"/>
              </w:tc>
              <w:tc>
                <w:tcPr>
                  <w:tcW w:w="163" w:type="pct"/>
                </w:tcPr>
                <w:p w14:paraId="665E23EA" w14:textId="77777777" w:rsidR="002106E9" w:rsidRDefault="002106E9" w:rsidP="002106E9"/>
              </w:tc>
              <w:tc>
                <w:tcPr>
                  <w:tcW w:w="163" w:type="pct"/>
                </w:tcPr>
                <w:p w14:paraId="4494B973" w14:textId="77777777" w:rsidR="002106E9" w:rsidRDefault="002106E9" w:rsidP="002106E9"/>
              </w:tc>
              <w:tc>
                <w:tcPr>
                  <w:tcW w:w="163" w:type="pct"/>
                </w:tcPr>
                <w:p w14:paraId="189B4AC5" w14:textId="77777777" w:rsidR="002106E9" w:rsidRDefault="002106E9" w:rsidP="002106E9"/>
              </w:tc>
              <w:tc>
                <w:tcPr>
                  <w:tcW w:w="163" w:type="pct"/>
                </w:tcPr>
                <w:p w14:paraId="189020D0" w14:textId="77777777" w:rsidR="002106E9" w:rsidRDefault="002106E9" w:rsidP="002106E9"/>
              </w:tc>
              <w:tc>
                <w:tcPr>
                  <w:tcW w:w="163" w:type="pct"/>
                </w:tcPr>
                <w:p w14:paraId="6C479CB5" w14:textId="77777777" w:rsidR="002106E9" w:rsidRDefault="002106E9" w:rsidP="002106E9"/>
              </w:tc>
              <w:tc>
                <w:tcPr>
                  <w:tcW w:w="163" w:type="pct"/>
                </w:tcPr>
                <w:p w14:paraId="1253C118" w14:textId="77777777" w:rsidR="002106E9" w:rsidRDefault="002106E9" w:rsidP="002106E9"/>
              </w:tc>
              <w:tc>
                <w:tcPr>
                  <w:tcW w:w="163" w:type="pct"/>
                </w:tcPr>
                <w:p w14:paraId="32237A94" w14:textId="77777777" w:rsidR="002106E9" w:rsidRDefault="002106E9" w:rsidP="002106E9"/>
              </w:tc>
              <w:tc>
                <w:tcPr>
                  <w:tcW w:w="163" w:type="pct"/>
                </w:tcPr>
                <w:p w14:paraId="162256D6" w14:textId="77777777" w:rsidR="002106E9" w:rsidRDefault="002106E9" w:rsidP="002106E9"/>
              </w:tc>
              <w:tc>
                <w:tcPr>
                  <w:tcW w:w="163" w:type="pct"/>
                </w:tcPr>
                <w:p w14:paraId="3E6A05C4" w14:textId="77777777" w:rsidR="002106E9" w:rsidRDefault="002106E9" w:rsidP="002106E9"/>
              </w:tc>
              <w:tc>
                <w:tcPr>
                  <w:tcW w:w="163" w:type="pct"/>
                </w:tcPr>
                <w:p w14:paraId="046C089F" w14:textId="77777777" w:rsidR="002106E9" w:rsidRDefault="002106E9" w:rsidP="002106E9"/>
              </w:tc>
              <w:tc>
                <w:tcPr>
                  <w:tcW w:w="163" w:type="pct"/>
                </w:tcPr>
                <w:p w14:paraId="3F937C20" w14:textId="77777777" w:rsidR="002106E9" w:rsidRDefault="002106E9" w:rsidP="002106E9"/>
              </w:tc>
              <w:tc>
                <w:tcPr>
                  <w:tcW w:w="410" w:type="pct"/>
                </w:tcPr>
                <w:p w14:paraId="180DB297" w14:textId="77777777" w:rsidR="002106E9" w:rsidRDefault="002106E9" w:rsidP="002106E9">
                  <w:r>
                    <w:t>Add</w:t>
                  </w:r>
                </w:p>
              </w:tc>
            </w:tr>
            <w:tr w:rsidR="002106E9" w14:paraId="75CB7C01" w14:textId="77777777" w:rsidTr="002106E9">
              <w:tc>
                <w:tcPr>
                  <w:tcW w:w="513" w:type="pct"/>
                </w:tcPr>
                <w:p w14:paraId="0BA45DF8" w14:textId="77777777" w:rsidR="002106E9" w:rsidRDefault="002106E9" w:rsidP="002106E9">
                  <w:r>
                    <w:t>2</w:t>
                  </w:r>
                </w:p>
              </w:tc>
              <w:tc>
                <w:tcPr>
                  <w:tcW w:w="166" w:type="pct"/>
                </w:tcPr>
                <w:p w14:paraId="3BB5B063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43C8FC5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62644F2F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D3E9704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25343F3C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606A9EE9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755F40BC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6243624F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E1F4DD6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21F9DC1E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97E286B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7E14938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28C2B399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5070CEA5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2B47685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30339958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68E9451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66DCCEFA" w14:textId="77777777" w:rsidR="002106E9" w:rsidRDefault="002106E9" w:rsidP="002106E9"/>
              </w:tc>
              <w:tc>
                <w:tcPr>
                  <w:tcW w:w="163" w:type="pct"/>
                </w:tcPr>
                <w:p w14:paraId="3FFD27B5" w14:textId="77777777" w:rsidR="002106E9" w:rsidRDefault="002106E9" w:rsidP="002106E9"/>
              </w:tc>
              <w:tc>
                <w:tcPr>
                  <w:tcW w:w="163" w:type="pct"/>
                </w:tcPr>
                <w:p w14:paraId="6DE93141" w14:textId="77777777" w:rsidR="002106E9" w:rsidRDefault="002106E9" w:rsidP="002106E9"/>
              </w:tc>
              <w:tc>
                <w:tcPr>
                  <w:tcW w:w="163" w:type="pct"/>
                </w:tcPr>
                <w:p w14:paraId="26137709" w14:textId="77777777" w:rsidR="002106E9" w:rsidRDefault="002106E9" w:rsidP="002106E9"/>
              </w:tc>
              <w:tc>
                <w:tcPr>
                  <w:tcW w:w="163" w:type="pct"/>
                </w:tcPr>
                <w:p w14:paraId="53CA67D0" w14:textId="77777777" w:rsidR="002106E9" w:rsidRDefault="002106E9" w:rsidP="002106E9"/>
              </w:tc>
              <w:tc>
                <w:tcPr>
                  <w:tcW w:w="163" w:type="pct"/>
                </w:tcPr>
                <w:p w14:paraId="16FD84B6" w14:textId="77777777" w:rsidR="002106E9" w:rsidRDefault="002106E9" w:rsidP="002106E9"/>
              </w:tc>
              <w:tc>
                <w:tcPr>
                  <w:tcW w:w="163" w:type="pct"/>
                </w:tcPr>
                <w:p w14:paraId="16D8EE0C" w14:textId="77777777" w:rsidR="002106E9" w:rsidRDefault="002106E9" w:rsidP="002106E9"/>
              </w:tc>
              <w:tc>
                <w:tcPr>
                  <w:tcW w:w="163" w:type="pct"/>
                </w:tcPr>
                <w:p w14:paraId="1B30F11E" w14:textId="77777777" w:rsidR="002106E9" w:rsidRDefault="002106E9" w:rsidP="002106E9"/>
              </w:tc>
              <w:tc>
                <w:tcPr>
                  <w:tcW w:w="410" w:type="pct"/>
                </w:tcPr>
                <w:p w14:paraId="3F9ECC90" w14:textId="77777777" w:rsidR="002106E9" w:rsidRDefault="002106E9" w:rsidP="002106E9">
                  <w:r>
                    <w:t>Shift</w:t>
                  </w:r>
                </w:p>
              </w:tc>
            </w:tr>
            <w:tr w:rsidR="002106E9" w14:paraId="0433B6BE" w14:textId="77777777" w:rsidTr="002106E9">
              <w:tc>
                <w:tcPr>
                  <w:tcW w:w="513" w:type="pct"/>
                </w:tcPr>
                <w:p w14:paraId="1A611C2A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6" w:type="pct"/>
                </w:tcPr>
                <w:p w14:paraId="1A823D05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16BA06B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68F5D3CE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39CB62BF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A981C38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87F5A39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58B51A4B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36BE8411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5DD4B54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559FB679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6B281B71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7CB1B5EF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89D83A4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5DD0011E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FC7D43D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025D0B3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5C420C5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1029F2D2" w14:textId="77777777" w:rsidR="002106E9" w:rsidRDefault="002106E9" w:rsidP="002106E9"/>
              </w:tc>
              <w:tc>
                <w:tcPr>
                  <w:tcW w:w="163" w:type="pct"/>
                </w:tcPr>
                <w:p w14:paraId="34552E91" w14:textId="77777777" w:rsidR="002106E9" w:rsidRDefault="002106E9" w:rsidP="002106E9"/>
              </w:tc>
              <w:tc>
                <w:tcPr>
                  <w:tcW w:w="163" w:type="pct"/>
                </w:tcPr>
                <w:p w14:paraId="42E84711" w14:textId="77777777" w:rsidR="002106E9" w:rsidRDefault="002106E9" w:rsidP="002106E9"/>
              </w:tc>
              <w:tc>
                <w:tcPr>
                  <w:tcW w:w="163" w:type="pct"/>
                </w:tcPr>
                <w:p w14:paraId="63FB4192" w14:textId="77777777" w:rsidR="002106E9" w:rsidRDefault="002106E9" w:rsidP="002106E9"/>
              </w:tc>
              <w:tc>
                <w:tcPr>
                  <w:tcW w:w="163" w:type="pct"/>
                </w:tcPr>
                <w:p w14:paraId="390F7B8B" w14:textId="77777777" w:rsidR="002106E9" w:rsidRDefault="002106E9" w:rsidP="002106E9"/>
              </w:tc>
              <w:tc>
                <w:tcPr>
                  <w:tcW w:w="163" w:type="pct"/>
                </w:tcPr>
                <w:p w14:paraId="220366DA" w14:textId="77777777" w:rsidR="002106E9" w:rsidRDefault="002106E9" w:rsidP="002106E9"/>
              </w:tc>
              <w:tc>
                <w:tcPr>
                  <w:tcW w:w="163" w:type="pct"/>
                </w:tcPr>
                <w:p w14:paraId="778D8D7D" w14:textId="77777777" w:rsidR="002106E9" w:rsidRDefault="002106E9" w:rsidP="002106E9"/>
              </w:tc>
              <w:tc>
                <w:tcPr>
                  <w:tcW w:w="163" w:type="pct"/>
                </w:tcPr>
                <w:p w14:paraId="0C79DB84" w14:textId="77777777" w:rsidR="002106E9" w:rsidRDefault="002106E9" w:rsidP="002106E9"/>
              </w:tc>
              <w:tc>
                <w:tcPr>
                  <w:tcW w:w="410" w:type="pct"/>
                </w:tcPr>
                <w:p w14:paraId="39E70808" w14:textId="77777777" w:rsidR="002106E9" w:rsidRDefault="002106E9" w:rsidP="002106E9">
                  <w:r>
                    <w:t>Shift</w:t>
                  </w:r>
                </w:p>
              </w:tc>
            </w:tr>
            <w:tr w:rsidR="002106E9" w14:paraId="43572CE7" w14:textId="77777777" w:rsidTr="002106E9">
              <w:tc>
                <w:tcPr>
                  <w:tcW w:w="513" w:type="pct"/>
                </w:tcPr>
                <w:p w14:paraId="4EF65956" w14:textId="77777777" w:rsidR="002106E9" w:rsidRDefault="002106E9" w:rsidP="002106E9"/>
              </w:tc>
              <w:tc>
                <w:tcPr>
                  <w:tcW w:w="166" w:type="pct"/>
                </w:tcPr>
                <w:p w14:paraId="5BCE0890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A2B71BB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FB6B840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5FC73442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782CACFA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64F4ED53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234188C2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24283AC4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6634533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96280C2" w14:textId="77777777" w:rsidR="002106E9" w:rsidRDefault="002106E9" w:rsidP="002106E9"/>
              </w:tc>
              <w:tc>
                <w:tcPr>
                  <w:tcW w:w="163" w:type="pct"/>
                </w:tcPr>
                <w:p w14:paraId="72F25409" w14:textId="77777777" w:rsidR="002106E9" w:rsidRDefault="002106E9" w:rsidP="002106E9"/>
              </w:tc>
              <w:tc>
                <w:tcPr>
                  <w:tcW w:w="163" w:type="pct"/>
                </w:tcPr>
                <w:p w14:paraId="558EDB00" w14:textId="77777777" w:rsidR="002106E9" w:rsidRDefault="002106E9" w:rsidP="002106E9"/>
              </w:tc>
              <w:tc>
                <w:tcPr>
                  <w:tcW w:w="163" w:type="pct"/>
                </w:tcPr>
                <w:p w14:paraId="6474610B" w14:textId="77777777" w:rsidR="002106E9" w:rsidRDefault="002106E9" w:rsidP="002106E9"/>
              </w:tc>
              <w:tc>
                <w:tcPr>
                  <w:tcW w:w="163" w:type="pct"/>
                </w:tcPr>
                <w:p w14:paraId="5FBBDF3A" w14:textId="77777777" w:rsidR="002106E9" w:rsidRDefault="002106E9" w:rsidP="002106E9"/>
              </w:tc>
              <w:tc>
                <w:tcPr>
                  <w:tcW w:w="163" w:type="pct"/>
                </w:tcPr>
                <w:p w14:paraId="456F940E" w14:textId="77777777" w:rsidR="002106E9" w:rsidRDefault="002106E9" w:rsidP="002106E9"/>
              </w:tc>
              <w:tc>
                <w:tcPr>
                  <w:tcW w:w="163" w:type="pct"/>
                </w:tcPr>
                <w:p w14:paraId="648FAAB6" w14:textId="77777777" w:rsidR="002106E9" w:rsidRDefault="002106E9" w:rsidP="002106E9"/>
              </w:tc>
              <w:tc>
                <w:tcPr>
                  <w:tcW w:w="163" w:type="pct"/>
                </w:tcPr>
                <w:p w14:paraId="7694E8D9" w14:textId="77777777" w:rsidR="002106E9" w:rsidRDefault="002106E9" w:rsidP="002106E9"/>
              </w:tc>
              <w:tc>
                <w:tcPr>
                  <w:tcW w:w="163" w:type="pct"/>
                </w:tcPr>
                <w:p w14:paraId="49B5B9C7" w14:textId="77777777" w:rsidR="002106E9" w:rsidRDefault="002106E9" w:rsidP="002106E9"/>
              </w:tc>
              <w:tc>
                <w:tcPr>
                  <w:tcW w:w="163" w:type="pct"/>
                </w:tcPr>
                <w:p w14:paraId="5BA4E554" w14:textId="77777777" w:rsidR="002106E9" w:rsidRDefault="002106E9" w:rsidP="002106E9"/>
              </w:tc>
              <w:tc>
                <w:tcPr>
                  <w:tcW w:w="163" w:type="pct"/>
                </w:tcPr>
                <w:p w14:paraId="5FFE9FC8" w14:textId="77777777" w:rsidR="002106E9" w:rsidRDefault="002106E9" w:rsidP="002106E9"/>
              </w:tc>
              <w:tc>
                <w:tcPr>
                  <w:tcW w:w="163" w:type="pct"/>
                </w:tcPr>
                <w:p w14:paraId="46449472" w14:textId="77777777" w:rsidR="002106E9" w:rsidRDefault="002106E9" w:rsidP="002106E9"/>
              </w:tc>
              <w:tc>
                <w:tcPr>
                  <w:tcW w:w="163" w:type="pct"/>
                </w:tcPr>
                <w:p w14:paraId="4FFFBC9E" w14:textId="77777777" w:rsidR="002106E9" w:rsidRDefault="002106E9" w:rsidP="002106E9"/>
              </w:tc>
              <w:tc>
                <w:tcPr>
                  <w:tcW w:w="163" w:type="pct"/>
                </w:tcPr>
                <w:p w14:paraId="20F3E61F" w14:textId="77777777" w:rsidR="002106E9" w:rsidRDefault="002106E9" w:rsidP="002106E9"/>
              </w:tc>
              <w:tc>
                <w:tcPr>
                  <w:tcW w:w="163" w:type="pct"/>
                </w:tcPr>
                <w:p w14:paraId="47CFFC3E" w14:textId="77777777" w:rsidR="002106E9" w:rsidRDefault="002106E9" w:rsidP="002106E9"/>
              </w:tc>
              <w:tc>
                <w:tcPr>
                  <w:tcW w:w="163" w:type="pct"/>
                </w:tcPr>
                <w:p w14:paraId="110CAD38" w14:textId="77777777" w:rsidR="002106E9" w:rsidRDefault="002106E9" w:rsidP="002106E9"/>
              </w:tc>
              <w:tc>
                <w:tcPr>
                  <w:tcW w:w="410" w:type="pct"/>
                </w:tcPr>
                <w:p w14:paraId="2E5DF6E4" w14:textId="77777777" w:rsidR="002106E9" w:rsidRDefault="002106E9" w:rsidP="002106E9">
                  <w:r>
                    <w:t>Add</w:t>
                  </w:r>
                </w:p>
              </w:tc>
            </w:tr>
            <w:tr w:rsidR="002106E9" w14:paraId="3B4EF45B" w14:textId="77777777" w:rsidTr="002106E9">
              <w:tc>
                <w:tcPr>
                  <w:tcW w:w="513" w:type="pct"/>
                </w:tcPr>
                <w:p w14:paraId="02626021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6" w:type="pct"/>
                </w:tcPr>
                <w:p w14:paraId="130E8D09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30454AD8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6D551044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735DEBB3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75281A8D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E8F7C0D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196B6B3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DEB9871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2243EF5C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23426644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455A059F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29968ED3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0FF1FF95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51E6C32E" w14:textId="77777777" w:rsidR="002106E9" w:rsidRDefault="002106E9" w:rsidP="002106E9">
                  <w:r>
                    <w:t>0</w:t>
                  </w:r>
                </w:p>
              </w:tc>
              <w:tc>
                <w:tcPr>
                  <w:tcW w:w="163" w:type="pct"/>
                </w:tcPr>
                <w:p w14:paraId="1CDAA390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0AC19BB7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407F6B23" w14:textId="77777777" w:rsidR="002106E9" w:rsidRDefault="002106E9" w:rsidP="002106E9">
                  <w:r>
                    <w:t>1</w:t>
                  </w:r>
                </w:p>
              </w:tc>
              <w:tc>
                <w:tcPr>
                  <w:tcW w:w="163" w:type="pct"/>
                </w:tcPr>
                <w:p w14:paraId="733DE545" w14:textId="77777777" w:rsidR="002106E9" w:rsidRDefault="002106E9" w:rsidP="002106E9"/>
              </w:tc>
              <w:tc>
                <w:tcPr>
                  <w:tcW w:w="163" w:type="pct"/>
                </w:tcPr>
                <w:p w14:paraId="289173D1" w14:textId="77777777" w:rsidR="002106E9" w:rsidRDefault="002106E9" w:rsidP="002106E9"/>
              </w:tc>
              <w:tc>
                <w:tcPr>
                  <w:tcW w:w="163" w:type="pct"/>
                </w:tcPr>
                <w:p w14:paraId="6F14D431" w14:textId="77777777" w:rsidR="002106E9" w:rsidRDefault="002106E9" w:rsidP="002106E9"/>
              </w:tc>
              <w:tc>
                <w:tcPr>
                  <w:tcW w:w="163" w:type="pct"/>
                </w:tcPr>
                <w:p w14:paraId="0D1D4FA5" w14:textId="77777777" w:rsidR="002106E9" w:rsidRDefault="002106E9" w:rsidP="002106E9"/>
              </w:tc>
              <w:tc>
                <w:tcPr>
                  <w:tcW w:w="163" w:type="pct"/>
                </w:tcPr>
                <w:p w14:paraId="38851986" w14:textId="77777777" w:rsidR="002106E9" w:rsidRDefault="002106E9" w:rsidP="002106E9"/>
              </w:tc>
              <w:tc>
                <w:tcPr>
                  <w:tcW w:w="163" w:type="pct"/>
                </w:tcPr>
                <w:p w14:paraId="65310670" w14:textId="77777777" w:rsidR="002106E9" w:rsidRDefault="002106E9" w:rsidP="002106E9"/>
              </w:tc>
              <w:tc>
                <w:tcPr>
                  <w:tcW w:w="163" w:type="pct"/>
                </w:tcPr>
                <w:p w14:paraId="24D0F1F2" w14:textId="77777777" w:rsidR="002106E9" w:rsidRDefault="002106E9" w:rsidP="002106E9"/>
              </w:tc>
              <w:tc>
                <w:tcPr>
                  <w:tcW w:w="163" w:type="pct"/>
                </w:tcPr>
                <w:p w14:paraId="7EDEA308" w14:textId="77777777" w:rsidR="002106E9" w:rsidRDefault="002106E9" w:rsidP="002106E9"/>
              </w:tc>
              <w:tc>
                <w:tcPr>
                  <w:tcW w:w="410" w:type="pct"/>
                </w:tcPr>
                <w:p w14:paraId="3E216D1B" w14:textId="77777777" w:rsidR="002106E9" w:rsidRDefault="002106E9" w:rsidP="002106E9">
                  <w:r>
                    <w:t>Shift</w:t>
                  </w:r>
                </w:p>
              </w:tc>
            </w:tr>
          </w:tbl>
          <w:p w14:paraId="493B2A85" w14:textId="77777777" w:rsidR="002106E9" w:rsidRDefault="002106E9">
            <w:pPr>
              <w:rPr>
                <w:noProof/>
              </w:rPr>
            </w:pPr>
          </w:p>
          <w:p w14:paraId="727740C7" w14:textId="58E4C332" w:rsidR="002106E9" w:rsidRDefault="002106E9">
            <w:pPr>
              <w:rPr>
                <w:noProof/>
              </w:rPr>
            </w:pPr>
            <w:r>
              <w:rPr>
                <w:noProof/>
              </w:rPr>
              <w:t>Product = 1000111001000111 = 36423</w:t>
            </w:r>
          </w:p>
        </w:tc>
      </w:tr>
    </w:tbl>
    <w:p w14:paraId="2CE3B0DE" w14:textId="77777777" w:rsidR="00C11CBE" w:rsidRDefault="00C11CBE"/>
    <w:sectPr w:rsidR="00C11CBE" w:rsidSect="00F10F1A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wMDGzNLA0NTG0MDFS0lEKTi0uzszPAykwqgUA77GXSywAAAA="/>
  </w:docVars>
  <w:rsids>
    <w:rsidRoot w:val="009B7665"/>
    <w:rsid w:val="00026938"/>
    <w:rsid w:val="002106E9"/>
    <w:rsid w:val="00592756"/>
    <w:rsid w:val="005F0F78"/>
    <w:rsid w:val="007D7F71"/>
    <w:rsid w:val="009B7665"/>
    <w:rsid w:val="00A63B51"/>
    <w:rsid w:val="00C11CBE"/>
    <w:rsid w:val="00D63253"/>
    <w:rsid w:val="00EB49ED"/>
    <w:rsid w:val="00F10F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05368A"/>
  <w15:chartTrackingRefBased/>
  <w15:docId w15:val="{C81A9CBB-D4D5-48AE-B181-7D38CD9399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0F1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0" Type="http://schemas.openxmlformats.org/officeDocument/2006/relationships/image" Target="media/image7.jpeg"/><Relationship Id="rId4" Type="http://schemas.openxmlformats.org/officeDocument/2006/relationships/image" Target="media/image1.png"/><Relationship Id="rId9" Type="http://schemas.openxmlformats.org/officeDocument/2006/relationships/image" Target="media/image6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3</Pages>
  <Words>111</Words>
  <Characters>63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Farooq</dc:creator>
  <cp:keywords/>
  <dc:description/>
  <cp:lastModifiedBy>Hamza Farooq</cp:lastModifiedBy>
  <cp:revision>5</cp:revision>
  <dcterms:created xsi:type="dcterms:W3CDTF">2021-02-17T02:08:00Z</dcterms:created>
  <dcterms:modified xsi:type="dcterms:W3CDTF">2021-02-17T04:57:00Z</dcterms:modified>
</cp:coreProperties>
</file>